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imitris  krasomuikol</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452911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